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4CB904" w14:textId="74902A09" w:rsidR="00100E74" w:rsidRPr="00100E74" w:rsidRDefault="00100E74" w:rsidP="00100E74">
      <w:pPr>
        <w:rPr>
          <w:rStyle w:val="Strong"/>
          <w:b w:val="0"/>
        </w:rPr>
      </w:pPr>
      <w:proofErr w:type="spellStart"/>
      <w:r>
        <w:rPr>
          <w:rStyle w:val="Strong"/>
          <w:b w:val="0"/>
        </w:rPr>
        <w:t>Yadley</w:t>
      </w:r>
      <w:proofErr w:type="spellEnd"/>
      <w:r>
        <w:rPr>
          <w:rStyle w:val="Strong"/>
          <w:b w:val="0"/>
        </w:rPr>
        <w:t xml:space="preserve"> </w:t>
      </w:r>
      <w:proofErr w:type="spellStart"/>
      <w:r>
        <w:rPr>
          <w:rStyle w:val="Strong"/>
          <w:b w:val="0"/>
        </w:rPr>
        <w:t>Louidort</w:t>
      </w:r>
      <w:proofErr w:type="spellEnd"/>
      <w:r>
        <w:rPr>
          <w:rStyle w:val="Strong"/>
          <w:b w:val="0"/>
        </w:rPr>
        <w:br/>
        <w:t>Project and Portfolio</w:t>
      </w:r>
      <w:r>
        <w:rPr>
          <w:rStyle w:val="Strong"/>
          <w:b w:val="0"/>
        </w:rPr>
        <w:br/>
        <w:t>Section 02</w:t>
      </w:r>
      <w:r>
        <w:rPr>
          <w:rStyle w:val="Strong"/>
          <w:b w:val="0"/>
        </w:rPr>
        <w:br/>
      </w:r>
      <w:r w:rsidRPr="00100E74">
        <w:rPr>
          <w:rStyle w:val="Strong"/>
          <w:b w:val="0"/>
        </w:rPr>
        <w:t>01/</w:t>
      </w:r>
      <w:r w:rsidR="00DB3D57">
        <w:rPr>
          <w:rStyle w:val="Strong"/>
          <w:b w:val="0"/>
        </w:rPr>
        <w:t>17</w:t>
      </w:r>
      <w:r w:rsidRPr="00100E74">
        <w:rPr>
          <w:rStyle w:val="Strong"/>
          <w:b w:val="0"/>
        </w:rPr>
        <w:t>/16</w:t>
      </w:r>
    </w:p>
    <w:p w14:paraId="25E80751" w14:textId="77777777" w:rsidR="00100E74" w:rsidRDefault="00100E74" w:rsidP="0004313D">
      <w:pPr>
        <w:jc w:val="center"/>
        <w:rPr>
          <w:rStyle w:val="Strong"/>
        </w:rPr>
      </w:pPr>
    </w:p>
    <w:p w14:paraId="4D841CB9" w14:textId="77777777" w:rsidR="0004313D" w:rsidRDefault="001C3EBE" w:rsidP="0004313D">
      <w:pPr>
        <w:jc w:val="center"/>
      </w:pPr>
      <w:r>
        <w:rPr>
          <w:rStyle w:val="Strong"/>
        </w:rPr>
        <w:t>Week in Review</w:t>
      </w:r>
    </w:p>
    <w:p w14:paraId="604EC1F7" w14:textId="0D6E0ACC" w:rsidR="0004313D" w:rsidRDefault="00DB3D57" w:rsidP="0004313D">
      <w:r>
        <w:t xml:space="preserve">This week started very smooth, I completed many of my assignments by following the burn up list. Unfortunately, by Thursday things crumbled because I went to a convention, I submitted my failure to success assignment late. </w:t>
      </w:r>
      <w:r w:rsidR="00155F4C" w:rsidRPr="00155F4C">
        <w:t>Using SWOT I learned things about myself that I was not aware of, I have begun to focus on working from the least to greater on that list.</w:t>
      </w:r>
      <w:r w:rsidR="00155F4C">
        <w:t xml:space="preserve"> I updated my mission statement to focus more in school to graduate at the right time. My research was focus on the industry of Entrepreneurship.</w:t>
      </w:r>
    </w:p>
    <w:p w14:paraId="58FC9602" w14:textId="6886C313" w:rsidR="00155F4C" w:rsidRPr="009D5B4B" w:rsidRDefault="001C3EBE" w:rsidP="009D5B4B">
      <w:pPr>
        <w:jc w:val="center"/>
        <w:rPr>
          <w:b/>
          <w:bCs/>
        </w:rPr>
      </w:pPr>
      <w:r>
        <w:rPr>
          <w:rStyle w:val="Strong"/>
        </w:rPr>
        <w:t>Reflect and Connect</w:t>
      </w:r>
    </w:p>
    <w:p w14:paraId="1536019A" w14:textId="6806362F" w:rsidR="009D5B4B" w:rsidRDefault="009D5B4B" w:rsidP="009D5B4B">
      <w:pPr>
        <w:rPr>
          <w:rFonts w:eastAsia="Times New Roman"/>
          <w:sz w:val="24"/>
          <w:szCs w:val="24"/>
        </w:rPr>
      </w:pPr>
      <w:r>
        <w:rPr>
          <w:rFonts w:eastAsia="Times New Roman"/>
        </w:rPr>
        <w:t xml:space="preserve">It’s the second week, now more familiar with the flow of things. I have begun to contribute more comments towards my peers. I have made great progress in the </w:t>
      </w:r>
      <w:r>
        <w:rPr>
          <w:rStyle w:val="correction"/>
          <w:rFonts w:eastAsia="Times New Roman"/>
        </w:rPr>
        <w:t>class, but</w:t>
      </w:r>
      <w:r>
        <w:rPr>
          <w:rFonts w:eastAsia="Times New Roman"/>
        </w:rPr>
        <w:t xml:space="preserve"> like last week one late assignment. I improved paying more attention to the comments posted on the FSO platform. I continue to update </w:t>
      </w:r>
      <w:proofErr w:type="spellStart"/>
      <w:r>
        <w:rPr>
          <w:rStyle w:val="correction"/>
          <w:rFonts w:eastAsia="Times New Roman"/>
        </w:rPr>
        <w:t>GitHub</w:t>
      </w:r>
      <w:proofErr w:type="spellEnd"/>
      <w:r>
        <w:rPr>
          <w:rStyle w:val="correction"/>
          <w:rFonts w:eastAsia="Times New Roman"/>
        </w:rPr>
        <w:t>, but</w:t>
      </w:r>
      <w:r>
        <w:rPr>
          <w:rFonts w:eastAsia="Times New Roman"/>
        </w:rPr>
        <w:t xml:space="preserve"> no feedback from my instructor yet. What I </w:t>
      </w:r>
      <w:r>
        <w:rPr>
          <w:rStyle w:val="correction"/>
          <w:rFonts w:eastAsia="Times New Roman"/>
        </w:rPr>
        <w:t>have learned</w:t>
      </w:r>
      <w:r>
        <w:rPr>
          <w:rFonts w:eastAsia="Times New Roman"/>
        </w:rPr>
        <w:t xml:space="preserve"> will </w:t>
      </w:r>
      <w:r>
        <w:rPr>
          <w:rStyle w:val="correction"/>
          <w:rFonts w:eastAsia="Times New Roman"/>
        </w:rPr>
        <w:t>surely</w:t>
      </w:r>
      <w:r>
        <w:rPr>
          <w:rFonts w:eastAsia="Times New Roman"/>
        </w:rPr>
        <w:t xml:space="preserve"> help me with all future projects in my current job or future adventures. </w:t>
      </w:r>
    </w:p>
    <w:p w14:paraId="484BD477" w14:textId="77777777" w:rsidR="001C3EBE" w:rsidRDefault="001C3EBE" w:rsidP="001C3EBE"/>
    <w:p w14:paraId="058543CF" w14:textId="16A29637" w:rsidR="009D5B4B" w:rsidRDefault="00DB3D57" w:rsidP="009D5B4B">
      <w:pPr>
        <w:jc w:val="center"/>
        <w:rPr>
          <w:rStyle w:val="Hyperlink"/>
        </w:rPr>
      </w:pPr>
      <w:hyperlink r:id="rId4" w:history="1">
        <w:proofErr w:type="spellStart"/>
        <w:r w:rsidR="001C3EBE" w:rsidRPr="001C3EBE">
          <w:rPr>
            <w:rStyle w:val="Hyperlink"/>
          </w:rPr>
          <w:t>GitHub</w:t>
        </w:r>
        <w:proofErr w:type="spellEnd"/>
        <w:r w:rsidR="001C3EBE" w:rsidRPr="001C3EBE">
          <w:rPr>
            <w:rStyle w:val="Hyperlink"/>
          </w:rPr>
          <w:t xml:space="preserve"> Link</w:t>
        </w:r>
      </w:hyperlink>
    </w:p>
    <w:p w14:paraId="243EC1EE" w14:textId="02DD9108" w:rsidR="009D5B4B" w:rsidRPr="009D5B4B" w:rsidRDefault="009D5B4B" w:rsidP="009D5B4B">
      <w:pPr>
        <w:jc w:val="center"/>
        <w:rPr>
          <w:color w:val="0563C1" w:themeColor="hyperlink"/>
          <w:u w:val="single"/>
        </w:rPr>
      </w:pPr>
      <w:r w:rsidRPr="009D5B4B">
        <w:rPr>
          <w:color w:val="0563C1" w:themeColor="hyperlink"/>
          <w:u w:val="single"/>
        </w:rPr>
        <w:t>https://github.com/ylouidort/Yadley_Louidort_Portfolio.git</w:t>
      </w:r>
      <w:bookmarkStart w:id="0" w:name="_GoBack"/>
      <w:bookmarkEnd w:id="0"/>
    </w:p>
    <w:sectPr w:rsidR="009D5B4B" w:rsidRPr="009D5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M0tbQ0MjQxMTKwNDJR0lEKTi0uzszPAykwrAUACCJ61iwAAAA="/>
  </w:docVars>
  <w:rsids>
    <w:rsidRoot w:val="0004313D"/>
    <w:rsid w:val="0004313D"/>
    <w:rsid w:val="00085089"/>
    <w:rsid w:val="00100E74"/>
    <w:rsid w:val="00155F4C"/>
    <w:rsid w:val="001C3EBE"/>
    <w:rsid w:val="00437276"/>
    <w:rsid w:val="006E59D2"/>
    <w:rsid w:val="00707CAA"/>
    <w:rsid w:val="00944094"/>
    <w:rsid w:val="009D5B4B"/>
    <w:rsid w:val="00DB3D57"/>
    <w:rsid w:val="00ED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C288E15"/>
  <w15:chartTrackingRefBased/>
  <w15:docId w15:val="{749AFB7D-02E1-40AA-BC27-E9A5D5479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C3EBE"/>
    <w:rPr>
      <w:b/>
      <w:bCs/>
    </w:rPr>
  </w:style>
  <w:style w:type="character" w:styleId="Hyperlink">
    <w:name w:val="Hyperlink"/>
    <w:basedOn w:val="DefaultParagraphFont"/>
    <w:uiPriority w:val="99"/>
    <w:unhideWhenUsed/>
    <w:rsid w:val="001C3EB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9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9D2"/>
    <w:rPr>
      <w:rFonts w:ascii="Segoe UI" w:hAnsi="Segoe UI" w:cs="Segoe UI"/>
      <w:sz w:val="18"/>
      <w:szCs w:val="18"/>
    </w:rPr>
  </w:style>
  <w:style w:type="character" w:customStyle="1" w:styleId="correction">
    <w:name w:val="correction"/>
    <w:basedOn w:val="DefaultParagraphFont"/>
    <w:rsid w:val="009D5B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81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hyperlink" Target="https://github.com/ylouidort/Yadley_Louidort_Portfolio.git" TargetMode="Externa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9</Words>
  <Characters>1026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dley Louidort</dc:creator>
  <cp:keywords/>
  <dc:description/>
  <cp:lastModifiedBy>Yadley Louidort</cp:lastModifiedBy>
  <cp:revision>2</cp:revision>
  <cp:lastPrinted>2016-01-11T04:32:00Z</cp:lastPrinted>
  <dcterms:created xsi:type="dcterms:W3CDTF">2016-01-18T00:48:00Z</dcterms:created>
  <dcterms:modified xsi:type="dcterms:W3CDTF">2016-01-18T00:48:00Z</dcterms:modified>
</cp:coreProperties>
</file>